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41e49d1876007f04440fdfe36abf4b4ee2169"/>
      <w:r>
        <w:rPr>
          <w:b/>
        </w:rPr>
        <w:t xml:space="preserve">ПРОТОКОЛ ЕЛЕКТРОННОГО АУКЦІОНУ № SUE001-UA-20211013-746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3-746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занська ділянка. Вартість геологічної інформації – 81 522,93 грн (з ПДВ). Вартість пакету аукціонної документації – 5 085,10 грн (з ПДВ). Березанська ділянка розташована на території Миколаївського району Миколаївської області, за 3,5 км на південь від м. Очаків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9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2 59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РТ ОЧАКІВ", ЄДРПОУ: 2405764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ТТО-ГАЗОЛІН", ЄДРПОУ: 425102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ерційна фірма "Сокіл", ЄДРПОУ: 344579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ФЕСЕНКО ОЛЕКСАНДР РУСЛАНОВИЧ, ІПН/РНОКПП (ФОП): 3464605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СНАБСУДОСЕРВІС", ЄДРПОУ: 318482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ІВДЕНЬ-РЕСУРС", ЄДРПОУ: 4261399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ЬФАТЕКС ЛТД", ЄДРПОУ: 442603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2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7:42:59Z</dcterms:created>
  <dcterms:modified xsi:type="dcterms:W3CDTF">2024-05-18T07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